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2-11-22</w:t>
      </w:r>
    </w:p>
    <w:p>
      <w:r>
        <w:br w:type="page"/>
      </w:r>
    </w:p>
    <w:p>
      <w:pPr>
        <w:pStyle w:val="Normal"/>
        <w:jc w:val="center"/>
        <w:spacing w:after="400" w:before="2400" w:line="240"/>
        <w:ind w:firstLine="0" w:left="0" w:right="0"/>
        <w:pBdr>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End w:id="20"/>
    <w:bookmarkStart w:id="21" w:name="list-of-figures"/>
    <w:p>
      <w:pPr>
        <w:pStyle w:val="Titre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1"/>
    <w:bookmarkStart w:id="22" w:name="list-of-tables"/>
    <w:p>
      <w:pPr>
        <w:pStyle w:val="Titre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type w:val="continuous"/>
          <w:footerReference r:id="rId9" w:type="default"/>
          <w:footerReference r:id="rId10" w:type="even"/>
          <w:cols/>
          <w:pgSz w:h="16848" w:w="11952" w:orient="portrait"/>
          <w:pgMar w:header="720" w:bottom="1800" w:top="1800" w:right="720" w:left="720" w:footer="72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r:id="rId9" w:type="default"/>
          <w:footerReference r:id="rId10" w:type="even"/>
          <w:cols w:num="2" w:sep="1" w:space="288" w:equalWidth="0">
            <w:col w:w="4320" w:space="288"/>
            <w:col w:w="4320"/>
          </w:cols>
          <w:pgSz w:h="16848" w:w="11952" w:orient="portrait"/>
          <w:pgMar w:header="720" w:bottom="1800" w:top="1800" w:right="720" w:left="720" w:footer="720" w:gutter="720"/>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r:id="rId9" w:type="default"/>
          <w:footerReference r:id="rId10" w:type="even"/>
          <w:cols/>
          <w:pgSz w:h="16848" w:w="11952" w:orient="portrait"/>
          <w:pgMar w:header="720" w:bottom="1800" w:top="1800" w:right="720" w:left="720" w:footer="720" w:gutter="720"/>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sectPr>
          <w:pgSz w:h="11906" w:w="16838" w:orient="landscape"/>
          <w:footerReference r:id="rId9" w:type="default"/>
          <w:footerReference r:id="rId10" w:type="even"/>
          <w:type w:val="oddPage"/>
          <w:cols/>
          <w:pgMar w:header="720" w:bottom="1800" w:top="1800" w:right="720" w:left="720" w:footer="720" w:gutter="720"/>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bookmarkStart w:id="35fe43c6-bed0-4cef-9770-a0a8df14f3ed" w:name="mt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5fe43c6-bed0-4cef-9770-a0a8df14f3ed"/>
      <w: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rFonts/>
          <w:b w:val="true"/>
        </w:rPr>
        <w:t xml:space="preserve">Table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t xml:space="preserve">: </w:t>
      </w:r>
      <w:r>
        <w:t xml:space="preserve">iris</w:t>
      </w:r>
    </w:p>
    <w:tbl>
      <w:tblPr>
        <w:tblStyle w:val="Tabl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5fcf3c2f-4381-44a3-99d0-04615b5c42dc" w:name="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fcf3c2f-4381-44a3-99d0-04615b5c42dc"/>
      <w: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c8aba2e1-d472-4d6e-9514-68192f9155fb" w:name="box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aba2e1-d472-4d6e-9514-68192f9155fb"/>
      <w: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4b87f1fa-3035-4a4a-bc38-db568891724a"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87f1fa-3035-4a4a-bc38-db568891724a"/>
      <w: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14="http://schemas.microsoft.com/office/word/2010/wordml">
          <w:rPr/>
          <w:fldChar w:fldCharType="begin" w:dirty="true"/>
        </w:r>
        <w:r xmlns:w14="http://schemas.microsoft.com/office/word/2010/wordml">
          <w:rPr/>
          <w:instrText xml:space="preserve" w:dirty="true"> REF boxplot \h</w:instrText>
        </w:r>
        <w:r xmlns:w14="http://schemas.microsoft.com/office/word/2010/wordml">
          <w:rPr/>
          <w:fldChar w:fldCharType="end" w:dirty="true"/>
        </w:r>
      </w:hyperlink>
      <w:r>
        <w:t xml:space="preserve"> </w:t>
      </w:r>
      <w:r>
        <w:t xml:space="preserve">and table</w:t>
      </w:r>
      <w: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r>
        <w:t xml:space="preserve">!</w:t>
      </w:r>
    </w:p>
    <w:bookmarkEnd w:id="36"/>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14d432d0935.png"/>
<Relationship Id="rId12" Type="http://schemas.openxmlformats.org/officeDocument/2006/relationships/image" Target="media/file14d41b77834.png"/>
<Relationship Id="rId13" Type="http://schemas.openxmlformats.org/officeDocument/2006/relationships/image" Target="media/file14d434349ecd.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2-11-22T23:45:22Z</dcterms:created>
  <dcterms:modified xsi:type="dcterms:W3CDTF">2022-11-22T20:45:22Z</dcterms:modified>
  <cp:lastModifiedBy>beatrizmilz</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2</vt:lpwstr>
  </property>
  <property fmtid="{D5CDD505-2E9C-101B-9397-08002B2CF9AE}" pid="3" name="output">
    <vt:lpwstr/>
  </property>
</Properties>
</file>